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C9B84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03D6D4EC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63B31D86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22D79C2A" w14:textId="4F7C062D" w:rsidR="001A2145" w:rsidRDefault="00D0723A" w:rsidP="00D0723A">
      <w:pPr>
        <w:pStyle w:val="Heading1"/>
        <w:spacing w:before="102"/>
      </w:pPr>
      <w:r>
        <w:rPr>
          <w:u w:val="single"/>
        </w:rPr>
        <w:t>25/01/20</w:t>
      </w:r>
    </w:p>
    <w:p w14:paraId="448EBBBE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32C5429D" w14:textId="2B8AD7AE" w:rsidR="001A2145" w:rsidRDefault="001F140B">
      <w:pPr>
        <w:pStyle w:val="Heading1"/>
      </w:pPr>
      <w:r>
        <w:rPr>
          <w:u w:val="single"/>
        </w:rPr>
        <w:t>Tasks</w:t>
      </w:r>
      <w:r w:rsidR="00742561">
        <w:rPr>
          <w:u w:val="single"/>
        </w:rPr>
        <w:t>:</w:t>
      </w:r>
    </w:p>
    <w:p w14:paraId="17F88F4E" w14:textId="02B8963A" w:rsidR="001A2145" w:rsidRPr="00D0723A" w:rsidRDefault="00D0723A" w:rsidP="00D0723A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Jan 13 – Jan 27 fully complete the sensor. Receive signal from it that could be sampled and used </w:t>
      </w:r>
      <w:r w:rsidR="00742561">
        <w:rPr>
          <w:sz w:val="20"/>
        </w:rPr>
        <w:t>with esp32 MCU</w:t>
      </w:r>
    </w:p>
    <w:p w14:paraId="359E4EF2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54768D1" w14:textId="455A12AA" w:rsidR="001A2145" w:rsidRDefault="001F140B">
      <w:pPr>
        <w:pStyle w:val="Heading1"/>
        <w:spacing w:before="150"/>
      </w:pPr>
      <w:r>
        <w:rPr>
          <w:u w:val="single"/>
        </w:rPr>
        <w:t>Reflection</w:t>
      </w:r>
      <w:r w:rsidR="00742561">
        <w:rPr>
          <w:u w:val="single"/>
        </w:rPr>
        <w:t>:</w:t>
      </w:r>
    </w:p>
    <w:p w14:paraId="6F8CD7AA" w14:textId="28FAED1F" w:rsidR="001A2145" w:rsidRDefault="00D0723A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After my demo in college, I realized that if I continue with the same </w:t>
      </w:r>
      <w:proofErr w:type="gramStart"/>
      <w:r>
        <w:rPr>
          <w:sz w:val="20"/>
        </w:rPr>
        <w:t>circuit</w:t>
      </w:r>
      <w:proofErr w:type="gramEnd"/>
      <w:r>
        <w:rPr>
          <w:sz w:val="20"/>
        </w:rPr>
        <w:t xml:space="preserve"> I will be short on time and not be able to deliver my project on time. I decided to start over with a </w:t>
      </w:r>
      <w:proofErr w:type="gramStart"/>
      <w:r>
        <w:rPr>
          <w:sz w:val="20"/>
        </w:rPr>
        <w:t>more simple</w:t>
      </w:r>
      <w:proofErr w:type="gramEnd"/>
      <w:r>
        <w:rPr>
          <w:sz w:val="20"/>
        </w:rPr>
        <w:t xml:space="preserve"> circuit. Before I started building an oscillator from quad op-amp I had found a circuit where 555 </w:t>
      </w:r>
      <w:proofErr w:type="gramStart"/>
      <w:r>
        <w:rPr>
          <w:sz w:val="20"/>
        </w:rPr>
        <w:t>timer</w:t>
      </w:r>
      <w:proofErr w:type="gramEnd"/>
      <w:r>
        <w:rPr>
          <w:sz w:val="20"/>
        </w:rPr>
        <w:t xml:space="preserve"> was used to detect metallic objects. I decided to use the very same circuit. Some modification was required on the circuit. Originally circuit was making sound and sound frequency was changing when a metallic object is be said coil. </w:t>
      </w:r>
    </w:p>
    <w:p w14:paraId="3D677F60" w14:textId="43089961" w:rsidR="00C54CA1" w:rsidRDefault="00C54CA1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I used circuit </w:t>
      </w:r>
      <w:proofErr w:type="spellStart"/>
      <w:r>
        <w:rPr>
          <w:sz w:val="20"/>
        </w:rPr>
        <w:t>showin</w:t>
      </w:r>
      <w:proofErr w:type="spellEnd"/>
      <w:r>
        <w:rPr>
          <w:sz w:val="20"/>
        </w:rPr>
        <w:t xml:space="preserve"> in Fig1. Tis </w:t>
      </w:r>
      <w:proofErr w:type="spellStart"/>
      <w:r>
        <w:rPr>
          <w:sz w:val="20"/>
        </w:rPr>
        <w:t>cirquit</w:t>
      </w:r>
      <w:proofErr w:type="spellEnd"/>
      <w:r>
        <w:rPr>
          <w:sz w:val="20"/>
        </w:rPr>
        <w:t xml:space="preserve"> was using speaker to </w:t>
      </w:r>
      <w:proofErr w:type="spellStart"/>
      <w:r>
        <w:rPr>
          <w:sz w:val="20"/>
        </w:rPr>
        <w:t>notifie</w:t>
      </w:r>
      <w:proofErr w:type="spellEnd"/>
      <w:r>
        <w:rPr>
          <w:sz w:val="20"/>
        </w:rPr>
        <w:t xml:space="preserve"> user about metallic object under coil L1. I modified this </w:t>
      </w:r>
      <w:proofErr w:type="spellStart"/>
      <w:r>
        <w:rPr>
          <w:sz w:val="20"/>
        </w:rPr>
        <w:t>cicuit</w:t>
      </w:r>
      <w:proofErr w:type="spellEnd"/>
      <w:r>
        <w:rPr>
          <w:sz w:val="20"/>
        </w:rPr>
        <w:t xml:space="preserve"> for use with micro controller. Modified </w:t>
      </w:r>
      <w:proofErr w:type="spellStart"/>
      <w:r>
        <w:rPr>
          <w:sz w:val="20"/>
        </w:rPr>
        <w:t>cirquis</w:t>
      </w:r>
      <w:proofErr w:type="spellEnd"/>
      <w:r>
        <w:rPr>
          <w:sz w:val="20"/>
        </w:rPr>
        <w:t xml:space="preserve"> is shown in Fig2. Modifications I added is op-amp as </w:t>
      </w:r>
      <w:proofErr w:type="spellStart"/>
      <w:r>
        <w:rPr>
          <w:sz w:val="20"/>
        </w:rPr>
        <w:t>smitts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riger</w:t>
      </w:r>
      <w:proofErr w:type="spellEnd"/>
      <w:r>
        <w:rPr>
          <w:sz w:val="20"/>
        </w:rPr>
        <w:t xml:space="preserve"> for nice </w:t>
      </w:r>
      <w:proofErr w:type="spellStart"/>
      <w:r>
        <w:rPr>
          <w:sz w:val="20"/>
        </w:rPr>
        <w:t>squre</w:t>
      </w:r>
      <w:proofErr w:type="spellEnd"/>
      <w:r>
        <w:rPr>
          <w:sz w:val="20"/>
        </w:rPr>
        <w:t xml:space="preserve"> wave output and second op amp as buffer with 3.3 volts power input. </w:t>
      </w:r>
      <w:proofErr w:type="spellStart"/>
      <w:r>
        <w:rPr>
          <w:sz w:val="20"/>
        </w:rPr>
        <w:t>Imput</w:t>
      </w:r>
      <w:proofErr w:type="spellEnd"/>
      <w:r>
        <w:rPr>
          <w:sz w:val="20"/>
        </w:rPr>
        <w:t xml:space="preserve"> will be used with esp32 </w:t>
      </w:r>
      <w:proofErr w:type="spellStart"/>
      <w:r>
        <w:rPr>
          <w:sz w:val="20"/>
        </w:rPr>
        <w:t>gpio</w:t>
      </w:r>
      <w:proofErr w:type="spellEnd"/>
      <w:r>
        <w:rPr>
          <w:sz w:val="20"/>
        </w:rPr>
        <w:t xml:space="preserve"> inputs which works at max 3.3volts.</w:t>
      </w:r>
    </w:p>
    <w:p w14:paraId="68248242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BA61C3B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0E95DFC0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26B573D6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1A299D3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498194A9" w14:textId="3BF0E379" w:rsidR="001A2145" w:rsidRDefault="00D0723A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 xml:space="preserve">Building a circuit didn’t challenge me, but on modification, I had to think about how I will go about it. I tried adding first and second-order </w:t>
      </w:r>
      <w:proofErr w:type="gramStart"/>
      <w:r>
        <w:rPr>
          <w:sz w:val="20"/>
        </w:rPr>
        <w:t>filters</w:t>
      </w:r>
      <w:proofErr w:type="gramEnd"/>
      <w:r>
        <w:rPr>
          <w:sz w:val="20"/>
        </w:rPr>
        <w:t xml:space="preserve"> but I had on output 10 to 20 mV of noise and if I amplify, the signal will be useless. For a few days, I was looking for an approach to this issue. I was going back to my electronics tutorial from “</w:t>
      </w:r>
      <w:proofErr w:type="spellStart"/>
      <w:r>
        <w:rPr>
          <w:sz w:val="20"/>
        </w:rPr>
        <w:t>EEVblog</w:t>
      </w:r>
      <w:proofErr w:type="spellEnd"/>
      <w:r>
        <w:rPr>
          <w:sz w:val="20"/>
        </w:rPr>
        <w:t xml:space="preserve">” he has a brilliant tutorial on </w:t>
      </w:r>
      <w:r w:rsidRPr="00D0723A">
        <w:rPr>
          <w:sz w:val="20"/>
        </w:rPr>
        <w:t>Schmitt trigger</w:t>
      </w:r>
      <w:r>
        <w:rPr>
          <w:sz w:val="20"/>
        </w:rPr>
        <w:t xml:space="preserve">. After watching the </w:t>
      </w:r>
      <w:proofErr w:type="gramStart"/>
      <w:r>
        <w:rPr>
          <w:sz w:val="20"/>
        </w:rPr>
        <w:t>tutorial</w:t>
      </w:r>
      <w:proofErr w:type="gramEnd"/>
      <w:r>
        <w:rPr>
          <w:sz w:val="20"/>
        </w:rPr>
        <w:t xml:space="preserve"> I implemented it and I getting a very nice square waveform now. Which I will use on MCU.</w:t>
      </w:r>
    </w:p>
    <w:p w14:paraId="5BE6044E" w14:textId="399A89E5" w:rsidR="005A320B" w:rsidRPr="005A320B" w:rsidRDefault="00C54CA1" w:rsidP="005A320B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 xml:space="preserve">555 </w:t>
      </w:r>
      <w:proofErr w:type="spellStart"/>
      <w:r>
        <w:rPr>
          <w:sz w:val="20"/>
        </w:rPr>
        <w:t>cicuit</w:t>
      </w:r>
      <w:proofErr w:type="spellEnd"/>
      <w:r>
        <w:rPr>
          <w:sz w:val="20"/>
        </w:rPr>
        <w:t xml:space="preserve"> was outputting </w:t>
      </w:r>
      <w:proofErr w:type="spellStart"/>
      <w:r>
        <w:rPr>
          <w:sz w:val="20"/>
        </w:rPr>
        <w:t>squere</w:t>
      </w:r>
      <w:proofErr w:type="spellEnd"/>
      <w:r>
        <w:rPr>
          <w:sz w:val="20"/>
        </w:rPr>
        <w:t xml:space="preserve"> like waveform with spikes at beginning of each </w:t>
      </w:r>
      <w:proofErr w:type="gramStart"/>
      <w:r>
        <w:rPr>
          <w:sz w:val="20"/>
        </w:rPr>
        <w:t>change(</w:t>
      </w:r>
      <w:proofErr w:type="gramEnd"/>
      <w:r>
        <w:rPr>
          <w:sz w:val="20"/>
        </w:rPr>
        <w:t xml:space="preserve">Fig3 </w:t>
      </w:r>
      <w:proofErr w:type="spellStart"/>
      <w:r w:rsidR="00742561">
        <w:rPr>
          <w:sz w:val="20"/>
        </w:rPr>
        <w:t>chanal</w:t>
      </w:r>
      <w:proofErr w:type="spellEnd"/>
      <w:r w:rsidR="00742561">
        <w:rPr>
          <w:sz w:val="20"/>
        </w:rPr>
        <w:t xml:space="preserve"> 2). I observed that change in voltage </w:t>
      </w:r>
      <w:proofErr w:type="spellStart"/>
      <w:r w:rsidR="00742561">
        <w:rPr>
          <w:sz w:val="20"/>
        </w:rPr>
        <w:t>loks</w:t>
      </w:r>
      <w:proofErr w:type="spellEnd"/>
      <w:r w:rsidR="00742561">
        <w:rPr>
          <w:sz w:val="20"/>
        </w:rPr>
        <w:t xml:space="preserve"> like sharp 90 </w:t>
      </w:r>
      <w:proofErr w:type="spellStart"/>
      <w:r w:rsidR="00742561">
        <w:rPr>
          <w:sz w:val="20"/>
        </w:rPr>
        <w:t>degre</w:t>
      </w:r>
      <w:proofErr w:type="spellEnd"/>
      <w:r w:rsidR="00742561">
        <w:rPr>
          <w:sz w:val="20"/>
        </w:rPr>
        <w:t xml:space="preserve">. After </w:t>
      </w:r>
      <w:proofErr w:type="spellStart"/>
      <w:r w:rsidR="00742561">
        <w:rPr>
          <w:sz w:val="20"/>
        </w:rPr>
        <w:t>aplaying</w:t>
      </w:r>
      <w:proofErr w:type="spellEnd"/>
      <w:r w:rsidR="00742561">
        <w:rPr>
          <w:sz w:val="20"/>
        </w:rPr>
        <w:t xml:space="preserve"> op-amp </w:t>
      </w:r>
      <w:proofErr w:type="spellStart"/>
      <w:r w:rsidR="00742561">
        <w:rPr>
          <w:sz w:val="20"/>
        </w:rPr>
        <w:t>setuped</w:t>
      </w:r>
      <w:proofErr w:type="spellEnd"/>
      <w:r w:rsidR="00742561">
        <w:rPr>
          <w:sz w:val="20"/>
        </w:rPr>
        <w:t xml:space="preserve"> as </w:t>
      </w:r>
      <w:proofErr w:type="spellStart"/>
      <w:r w:rsidR="00742561">
        <w:rPr>
          <w:sz w:val="20"/>
        </w:rPr>
        <w:t>smitts</w:t>
      </w:r>
      <w:proofErr w:type="spellEnd"/>
      <w:r w:rsidR="00742561">
        <w:rPr>
          <w:sz w:val="20"/>
        </w:rPr>
        <w:t xml:space="preserve"> trigger, </w:t>
      </w:r>
      <w:proofErr w:type="spellStart"/>
      <w:r w:rsidR="00742561">
        <w:rPr>
          <w:sz w:val="20"/>
        </w:rPr>
        <w:t>waform</w:t>
      </w:r>
      <w:proofErr w:type="spellEnd"/>
      <w:r w:rsidR="00742561">
        <w:rPr>
          <w:sz w:val="20"/>
        </w:rPr>
        <w:t xml:space="preserve"> changed to </w:t>
      </w:r>
      <w:proofErr w:type="spellStart"/>
      <w:r w:rsidR="00742561">
        <w:rPr>
          <w:sz w:val="20"/>
        </w:rPr>
        <w:t>squerewave</w:t>
      </w:r>
      <w:proofErr w:type="spellEnd"/>
      <w:r w:rsidR="00742561">
        <w:rPr>
          <w:sz w:val="20"/>
        </w:rPr>
        <w:t>.</w:t>
      </w:r>
      <w:r w:rsidR="005A320B">
        <w:rPr>
          <w:sz w:val="20"/>
        </w:rPr>
        <w:t xml:space="preserve"> For safe signal application on MCU I used second op-amp as buffer running from 3.3v power rail. Prototype was soldered on strip board (Fig5) and tested, outputs visible in Fif3 and Fig4.</w:t>
      </w:r>
    </w:p>
    <w:p w14:paraId="2A185DAE" w14:textId="0880F279" w:rsidR="001A2145" w:rsidRDefault="001F140B">
      <w:pPr>
        <w:pStyle w:val="Heading1"/>
      </w:pPr>
      <w:r>
        <w:rPr>
          <w:u w:val="single"/>
        </w:rPr>
        <w:t>Solutions</w:t>
      </w:r>
      <w:r w:rsidR="00742561">
        <w:rPr>
          <w:u w:val="single"/>
        </w:rPr>
        <w:t>:</w:t>
      </w:r>
    </w:p>
    <w:p w14:paraId="03CEB634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C30A223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4AE50632" w14:textId="6CF002B5" w:rsidR="001A2145" w:rsidRDefault="00D0723A" w:rsidP="00D0723A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The solution to my issue was solved by adding </w:t>
      </w:r>
      <w:proofErr w:type="spellStart"/>
      <w:r>
        <w:rPr>
          <w:sz w:val="20"/>
        </w:rPr>
        <w:t>Schmits</w:t>
      </w:r>
      <w:proofErr w:type="spellEnd"/>
      <w:r>
        <w:rPr>
          <w:sz w:val="20"/>
        </w:rPr>
        <w:t xml:space="preserve"> trigger with hysteresis. This way I was able to convert the unusable signal to usable</w:t>
      </w:r>
      <w:bookmarkStart w:id="0" w:name="_GoBack"/>
      <w:bookmarkEnd w:id="0"/>
    </w:p>
    <w:p w14:paraId="4EA4CA98" w14:textId="447B1E53" w:rsidR="00C54CA1" w:rsidRDefault="00C54CA1" w:rsidP="00C54CA1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021DB990" w14:textId="55E2D1A4" w:rsidR="00742561" w:rsidRDefault="00742561" w:rsidP="00742561">
      <w:pPr>
        <w:pStyle w:val="Heading1"/>
      </w:pPr>
      <w:r>
        <w:rPr>
          <w:u w:val="single"/>
        </w:rPr>
        <w:t>Figures:</w:t>
      </w:r>
    </w:p>
    <w:p w14:paraId="468875B1" w14:textId="23EC8F0B" w:rsidR="00C54CA1" w:rsidRDefault="00C54CA1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noProof/>
          <w:sz w:val="20"/>
        </w:rPr>
        <w:drawing>
          <wp:inline distT="0" distB="0" distL="0" distR="0" wp14:anchorId="3F33170B" wp14:editId="1C3B244E">
            <wp:extent cx="2291763" cy="1743075"/>
            <wp:effectExtent l="0" t="0" r="0" b="0"/>
            <wp:docPr id="1" name="Picture 1" descr="A picture containing wall,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55Timer cirqui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3805" cy="1752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85025" w14:textId="203C02E5" w:rsidR="00C54CA1" w:rsidRDefault="00C54CA1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Fig1 Metal sensor by using 555 </w:t>
      </w:r>
      <w:proofErr w:type="gramStart"/>
      <w:r>
        <w:rPr>
          <w:sz w:val="20"/>
        </w:rPr>
        <w:t>timer</w:t>
      </w:r>
      <w:proofErr w:type="gramEnd"/>
    </w:p>
    <w:p w14:paraId="3947CE1A" w14:textId="47E0BBF1" w:rsidR="00C54CA1" w:rsidRDefault="00C54CA1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3E316B5" wp14:editId="32AA3C86">
            <wp:extent cx="3324225" cy="1857371"/>
            <wp:effectExtent l="0" t="0" r="0" b="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yMetalSenso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1275" cy="186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6EF89" w14:textId="02636945" w:rsidR="00C54CA1" w:rsidRDefault="00C54CA1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Fig2 </w:t>
      </w:r>
      <w:proofErr w:type="spellStart"/>
      <w:r>
        <w:rPr>
          <w:sz w:val="20"/>
        </w:rPr>
        <w:t>Medified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cirquit</w:t>
      </w:r>
      <w:proofErr w:type="spellEnd"/>
    </w:p>
    <w:p w14:paraId="3ACA3F47" w14:textId="7BEA5E02" w:rsidR="00742561" w:rsidRDefault="00742561" w:rsidP="00C54CA1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6925740D" w14:textId="49B45305" w:rsidR="00742561" w:rsidRDefault="00742561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noProof/>
          <w:sz w:val="20"/>
        </w:rPr>
        <w:drawing>
          <wp:inline distT="0" distB="0" distL="0" distR="0" wp14:anchorId="7103F3A5" wp14:editId="726C8EEF">
            <wp:extent cx="3219450" cy="2312638"/>
            <wp:effectExtent l="0" t="0" r="0" b="0"/>
            <wp:docPr id="3" name="Picture 3" descr="A clock hanging on the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200214_194050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450" r="12621" b="27474"/>
                    <a:stretch/>
                  </pic:blipFill>
                  <pic:spPr bwMode="auto">
                    <a:xfrm>
                      <a:off x="0" y="0"/>
                      <a:ext cx="3223697" cy="2315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E1CBBF" w14:textId="2C27341E" w:rsidR="00742561" w:rsidRDefault="00742561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Fig3 Top </w:t>
      </w:r>
      <w:r w:rsidR="005A320B">
        <w:rPr>
          <w:sz w:val="20"/>
        </w:rPr>
        <w:t>buffer output</w:t>
      </w:r>
      <w:r>
        <w:rPr>
          <w:sz w:val="20"/>
        </w:rPr>
        <w:t xml:space="preserve">, </w:t>
      </w:r>
      <w:proofErr w:type="spellStart"/>
      <w:r>
        <w:rPr>
          <w:sz w:val="20"/>
        </w:rPr>
        <w:t>Botom</w:t>
      </w:r>
      <w:proofErr w:type="spellEnd"/>
      <w:r>
        <w:rPr>
          <w:sz w:val="20"/>
        </w:rPr>
        <w:t xml:space="preserve"> </w:t>
      </w:r>
      <w:r w:rsidR="005A320B">
        <w:rPr>
          <w:sz w:val="20"/>
        </w:rPr>
        <w:t>555timer output</w:t>
      </w:r>
    </w:p>
    <w:p w14:paraId="6E87F0F0" w14:textId="70331B8C" w:rsidR="00782499" w:rsidRDefault="00782499" w:rsidP="00C54CA1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73B4CD81" w14:textId="466D4CAA" w:rsidR="00782499" w:rsidRDefault="00782499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noProof/>
          <w:sz w:val="20"/>
        </w:rPr>
        <w:drawing>
          <wp:inline distT="0" distB="0" distL="0" distR="0" wp14:anchorId="27C16114" wp14:editId="7E66BCFE">
            <wp:extent cx="3221200" cy="2266950"/>
            <wp:effectExtent l="0" t="0" r="0" b="0"/>
            <wp:docPr id="4" name="Picture 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20200214_193923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641" r="3155" b="15240"/>
                    <a:stretch/>
                  </pic:blipFill>
                  <pic:spPr bwMode="auto">
                    <a:xfrm>
                      <a:off x="0" y="0"/>
                      <a:ext cx="3223426" cy="2268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230147" w14:textId="78A8E011" w:rsidR="00782499" w:rsidRDefault="008656B0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Fig4 Top buffer output, bottom </w:t>
      </w:r>
      <w:proofErr w:type="spellStart"/>
      <w:r>
        <w:rPr>
          <w:sz w:val="20"/>
        </w:rPr>
        <w:t>shmitts</w:t>
      </w:r>
      <w:proofErr w:type="spellEnd"/>
      <w:r>
        <w:rPr>
          <w:sz w:val="20"/>
        </w:rPr>
        <w:t xml:space="preserve"> trigger output</w:t>
      </w:r>
    </w:p>
    <w:p w14:paraId="01A8F021" w14:textId="24FA75CD" w:rsidR="005A320B" w:rsidRDefault="005A320B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A46C0FD" wp14:editId="2D90BEF5">
            <wp:extent cx="2220792" cy="3771900"/>
            <wp:effectExtent l="5398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0200223_143447.jp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31" t="9066" r="23690" b="7267"/>
                    <a:stretch/>
                  </pic:blipFill>
                  <pic:spPr bwMode="auto">
                    <a:xfrm rot="16200000">
                      <a:off x="0" y="0"/>
                      <a:ext cx="2221588" cy="37732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86072D" w14:textId="0F992CE1" w:rsidR="005A320B" w:rsidRPr="00C54CA1" w:rsidRDefault="005A320B" w:rsidP="00C54CA1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Fif5 Prototype_1</w:t>
      </w:r>
    </w:p>
    <w:sectPr w:rsidR="005A320B" w:rsidRPr="00C54CA1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gUAI3UDtCwAAAA="/>
  </w:docVars>
  <w:rsids>
    <w:rsidRoot w:val="001A2145"/>
    <w:rsid w:val="000D4949"/>
    <w:rsid w:val="001A2145"/>
    <w:rsid w:val="001F140B"/>
    <w:rsid w:val="005A320B"/>
    <w:rsid w:val="00742561"/>
    <w:rsid w:val="00782499"/>
    <w:rsid w:val="008656B0"/>
    <w:rsid w:val="00C54CA1"/>
    <w:rsid w:val="00D07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26CDC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3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ULIUS MILIUNAS - STUDENT</cp:lastModifiedBy>
  <cp:revision>3</cp:revision>
  <dcterms:created xsi:type="dcterms:W3CDTF">2020-01-25T13:38:00Z</dcterms:created>
  <dcterms:modified xsi:type="dcterms:W3CDTF">2020-02-23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